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wieca nuances de noir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yclamen aldehyde, ROSE KETONE-3. Może powodować reakcję alergiczną.</w:t>
              <w:br/>
              <w:t>EUH210 - Karta charakterystyki dostępna na żądanie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-9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61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7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Repr. 2, H361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2,6,6-trimethyl-3-cyclohex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378-68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0-70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Irrit. 2, H315</w:t>
              <w:br/>
              <w:t>Skin Sens. 1A, H317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pr. Kwiatowy. Skór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– 5000 mg/kg masy ciała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5000 mg/kg masy ciała Animal: ra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masy ciała Animal: rat, Animal sex: male, Guideline: OECD Guideline 415 [One-Generation Reproduction Toxicity Study (before 9 October 2017)]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masy ciała Animal: rat, Animal sex: female, Guideline: OECD Guideline 415 [One-Generation Reproduction Toxicity Study (before 9 October 2017)]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nuances de noi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2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9 mg/l Test organisms (species):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3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nuances de noi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2,6,6-trimethyl-3-cyclohexen-1-yl)-2-buten-1-one (57378-68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yclamen aldehyde, ROSE KETONE-3. Może powodować reakcję alergiczn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arta charakterystyki dostępna na żądanie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nuances de noi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nuances de noi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D0F599-FF49-4CD3-A090-1C4C515A4AC6}"/>
</file>

<file path=customXml/itemProps3.xml><?xml version="1.0" encoding="utf-8"?>
<ds:datastoreItem xmlns:ds="http://schemas.openxmlformats.org/officeDocument/2006/customXml" ds:itemID="{48D0F8B6-FEBE-43E5-99E3-5EE006EBC797}"/>
</file>

<file path=customXml/itemProps4.xml><?xml version="1.0" encoding="utf-8"?>
<ds:datastoreItem xmlns:ds="http://schemas.openxmlformats.org/officeDocument/2006/customXml" ds:itemID="{A16E8872-5F7F-4222-AC03-21821BCF7D6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